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ctor</w:t>
      </w:r>
      <w:r>
        <w:t xml:space="preserve"> </w:t>
      </w:r>
      <w:r>
        <w:t xml:space="preserve">Position</w:t>
      </w:r>
      <w:r>
        <w:t xml:space="preserve"> </w:t>
      </w:r>
      <w:r>
        <w:t xml:space="preserve">-</w:t>
      </w:r>
      <w:r>
        <w:t xml:space="preserve"> </w:t>
      </w:r>
      <w:r>
        <w:t xml:space="preserve">Chile</w:t>
      </w:r>
      <w:r>
        <w:t xml:space="preserve"> </w:t>
      </w:r>
      <w:r>
        <w:t xml:space="preserve">Santiago</w:t>
      </w:r>
    </w:p>
    <w:bookmarkStart w:id="21" w:name="X03d15342f793da170b38863ec808d02d2822194"/>
    <w:p>
      <w:pPr>
        <w:pStyle w:val="Heading1"/>
      </w:pPr>
      <w:r>
        <w:t xml:space="preserve">Internship Application Letter for Acting Internship in Santiago, Chile</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ine Chile Productions</w:t>
      </w:r>
      <w:r>
        <w:br/>
      </w:r>
      <w:r>
        <w:t xml:space="preserve">Avenida Providencia 620</w:t>
      </w:r>
      <w:r>
        <w:br/>
      </w:r>
      <w:r>
        <w:t xml:space="preserve">Santiago, Chile</w:t>
      </w:r>
    </w:p>
    <w:bookmarkStart w:id="20" w:name="X412a8e1b194ff95887b8f20275867e1526b97ba"/>
    <w:p>
      <w:pPr>
        <w:pStyle w:val="Heading2"/>
      </w:pPr>
      <w:r>
        <w:t xml:space="preserve">Subject: Internship Application for Acting Internship at Cine Chile Productions</w:t>
      </w:r>
    </w:p>
    <w:p>
      <w:pPr>
        <w:pStyle w:val="FirstParagraph"/>
      </w:pPr>
      <w:r>
        <w:t xml:space="preserve">Dear Hiring Manager,</w:t>
      </w:r>
    </w:p>
    <w:p>
      <w:pPr>
        <w:pStyle w:val="BodyText"/>
      </w:pPr>
      <w:r>
        <w:t xml:space="preserve">It is with profound enthusiasm that I submit my application for the Acting Internship position at Cine Chile Productions in Santiago, Chile. As an emerging Actor deeply committed to honing my craft within Latin America's vibrant cultural landscape, I believe this internship represents a pivotal opportunity to immerse myself in the heart of South American storytelling while contributing meaningfully to your esteemed production team. Having meticulously researched Cine Chile Productions' groundbreaking work on films like "La Casa de Papel" (Money Heist) and "La Jaula de Oro," I am eager to bring my dedication, cultural curiosity, and technical skills to your creative environment in the dynamic city of Santiago.</w:t>
      </w:r>
    </w:p>
    <w:p>
      <w:pPr>
        <w:pStyle w:val="BodyText"/>
      </w:pPr>
      <w:r>
        <w:t xml:space="preserve">My journey as an Actor began during my undergraduate studies in Performing Arts at the University of California, Los Angeles. While training in classical theater and contemporary improvisation, I developed a deep fascination with how location-specific storytelling shapes character authenticity. This passion led me to pursue Spanish language immersion programs in Mexico City and Buenos Aires, where I studied Latin American cinema's socio-cultural nuances. However, it was during a summer workshop at the prestigious Teatro Municipal de Santiago that my connection to Chile solidified. There, under the guidance of renowned director Carolina Pascual, I participated in a bilingual (Spanish/English) adaptation of "Cuentos de la Selva," experiencing firsthand how Santiago's unique blend of Andean energy and Pacific Coast cosmopolitanism fuels theatrical innovation. This transformative experience crystallized my desire to pursue professional growth within Chile Santiago's artistic ecosystem.</w:t>
      </w:r>
    </w:p>
    <w:p>
      <w:pPr>
        <w:pStyle w:val="BodyText"/>
      </w:pPr>
      <w:r>
        <w:t xml:space="preserve">What draws me specifically to your Acting Internship program is its emphasis on collaborative, location-based storytelling—a philosophy that aligns perfectly with my artistic development goals. I am particularly impressed by Cine Chile Productions' commitment to authentic regional casting and cultural representation, as demonstrated in your recent project "Valparaíso: Historia de un Amor." In Santiago's competitive yet nurturing creative environment, I understand that an Actor must not only master technique but also embody the soul of a location. My preparation includes studying Chilean history through works by Pablo Neruda and Isabel Allende, understanding socio-economic contexts of neighborhoods like Barrio Lastarria and Bellavista, and practicing regional accents under dialect coach María Teresa Gómez. I've also completed specialized training in physical theater techniques at the Centro de Estudios Teatrales de Santiago to better adapt to the city's demanding performance spaces.</w:t>
      </w:r>
    </w:p>
    <w:p>
      <w:pPr>
        <w:pStyle w:val="BodyText"/>
      </w:pPr>
      <w:r>
        <w:t xml:space="preserve">Beyond technical skills, I bring three distinct assets relevant to your internship needs. First, my multilingual proficiency (fluent Spanish with advanced conversational ability, plus intermediate French and English) enables seamless communication within diverse production teams and facilitates deeper engagement with Chilean cultural contexts—a critical advantage for any Actor working in Santiago. Second, I have developed strong ensemble collaboration skills through theater residencies at the National Center for the Performing Arts in Mexico City, where I participated in community-based street performances addressing social issues. Third, I possess practical production experience gained as a stage manager's assistant on three university productions involving complex set changes and technical coordination—skills that translate directly to supporting your team during filming schedules across Santiago's varied locations.</w:t>
      </w:r>
    </w:p>
    <w:p>
      <w:pPr>
        <w:pStyle w:val="BodyText"/>
      </w:pPr>
      <w:r>
        <w:t xml:space="preserve">I am acutely aware that Chile Santiago presents both challenges and extraordinary opportunities for an Actor. The city's unique geography—from the snow-capped Andes to the Pacific coastline—creates living backdrops for storytelling that cannot be replicated elsewhere. My internship goals are deeply rooted in this context: I aim to develop a nuanced understanding of Chilean narrative traditions while contributing fresh perspectives from my North American training. Specifically, I hope to learn how your team integrates indigenous Mapuche storytelling elements into contemporary narratives, a practice I've studied through works like "Pueblo Chileno" by director Gonzalo Maza. Additionally, I am eager to observe how Santiago's distinct production workflows—balancing tight schedules with high artistic standards—shape the collaborative process on set.</w:t>
      </w:r>
    </w:p>
    <w:p>
      <w:pPr>
        <w:pStyle w:val="BodyText"/>
      </w:pPr>
      <w:r>
        <w:t xml:space="preserve">What truly excites me about this internship is the chance to grow within a creative community that values authenticity over spectacle. In Santiago, where theaters like Teatro Municipal and cultural hubs such as Plaza de Armas pulse with artistic energy, I believe an Actor must become part of the city's rhythm. My previous internship at Los Angeles Theatre Collective taught me how location shapes performance (we recreated 1920s Chicago in a downtown warehouse), but Santiago offers a more profound cultural tapestry to absorb. I am prepared to dedicate myself fully to this immersive experience—whether learning traditional Chilean dances like cueca for character work, participating in location scouting across Santiago's historic districts, or assisting with casting sessions for regional productions.</w:t>
      </w:r>
    </w:p>
    <w:p>
      <w:pPr>
        <w:pStyle w:val="BodyText"/>
      </w:pPr>
      <w:r>
        <w:t xml:space="preserve">I recognize that an Acting Internship in Chile Santiago demands not only artistic dedication but also cultural humility. I have spent months researching contemporary Chilean social issues through the lens of film—studying how movies like "A Fantastic Woman" address gender identity within Santiago's urban landscape, or how "The Silent War" explores political tensions in the city's neighborhoods. This contextual understanding informs my approach to character development and ensures that my contributions will be respectful and informed. I am especially eager to learn from your team's methods for casting local talent that brings genuine authenticity to stories about Chilean life.</w:t>
      </w:r>
    </w:p>
    <w:p>
      <w:pPr>
        <w:pStyle w:val="BodyText"/>
      </w:pPr>
      <w:r>
        <w:t xml:space="preserve">My resume, attached for your consideration, details my academic background, performance experience, and language skills. However, what truly motivates me is the belief that this internship represents more than professional development—it's a chance to become part of Santiago's living story. I have long admired how Chileans weave resilience and creativity into their artistic expressions, whether through traditional folk music in Parque Metropolitano or contemporary street art across Avenida Brasil. As an Actor, I aspire to contribute meaningfully to this narrative while learning from the masters who've shaped it.</w:t>
      </w:r>
    </w:p>
    <w:p>
      <w:pPr>
        <w:pStyle w:val="BodyText"/>
      </w:pPr>
      <w:r>
        <w:t xml:space="preserve">Thank you for considering my application for the Acting Internship at Cine Chile Productions. I am eager to discuss how my background in theater, cultural awareness, and passion for Santiago's artistic community align with your program's objectives. I am available at your earliest convenience for an interview via Zoom or in person upon my arrival in Chile by June 1st. Please contact me at [Your Email] or [Your Phone Number] to schedule a conversation.</w:t>
      </w:r>
    </w:p>
    <w:p>
      <w:pPr>
        <w:pStyle w:val="BodyText"/>
      </w:pPr>
      <w:r>
        <w:t xml:space="preserve">I look forward to the possibility of contributing to the vibrant creative ecosystem that makes Chile Santiago such an unparalleled center for artistic expression. With deep respect for Chilean culture and a burning desire to learn, I am ready to embrace this internship as a transformative step in my journey as an Actor.</w:t>
      </w:r>
    </w:p>
    <w:p>
      <w:pPr>
        <w:pStyle w:val="BodyText"/>
      </w:pPr>
      <w:r>
        <w:t xml:space="preserve">Sincerely,</w:t>
      </w:r>
    </w:p>
    <w:p>
      <w:pPr>
        <w:pStyle w:val="BodyText"/>
      </w:pPr>
      <w:r>
        <w:t xml:space="preserve">[Your Full Name]</w:t>
      </w:r>
    </w:p>
    <w:p>
      <w:pPr>
        <w:pStyle w:val="BodyText"/>
      </w:pPr>
      <w:r>
        <w:t xml:space="preserve">Emerging Actor | Cultural Immersion Specialist | Bilingual Performer</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ctor Position - Chile Santiago</dc:title>
  <dc:creator/>
  <dc:language>en</dc:language>
  <cp:keywords/>
  <dcterms:created xsi:type="dcterms:W3CDTF">2026-07-17T18:37:42Z</dcterms:created>
  <dcterms:modified xsi:type="dcterms:W3CDTF">2026-07-17T18:37:42Z</dcterms:modified>
</cp:coreProperties>
</file>

<file path=docProps/custom.xml><?xml version="1.0" encoding="utf-8"?>
<Properties xmlns="http://schemas.openxmlformats.org/officeDocument/2006/custom-properties" xmlns:vt="http://schemas.openxmlformats.org/officeDocument/2006/docPropsVTypes"/>
</file>